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7"/>
        <w:gridCol w:w="432"/>
        <w:gridCol w:w="832"/>
        <w:gridCol w:w="643"/>
      </w:tblGrid>
      <w:tr w:rsidR="00121589" w14:paraId="646CED4F" w14:textId="77777777" w:rsidTr="005E711C">
        <w:trPr>
          <w:cantSplit/>
          <w:tblHeader/>
          <w:jc w:val="center"/>
        </w:trPr>
        <w:tc>
          <w:tcPr>
            <w:tcW w:w="0" w:type="auto"/>
          </w:tcPr>
          <w:p w14:paraId="2676897D" w14:textId="77777777" w:rsidR="00A30F25" w:rsidRPr="005E711C" w:rsidRDefault="00A30F25">
            <w:pPr>
              <w:keepNext/>
              <w:spacing w:after="60"/>
              <w:rPr>
                <w:sz w:val="16"/>
                <w:szCs w:val="16"/>
              </w:rPr>
            </w:pPr>
            <w:r w:rsidRPr="005E711C">
              <w:rPr>
                <w:rFonts w:ascii="Calibri" w:hAnsi="Calibri"/>
                <w:b/>
                <w:sz w:val="16"/>
                <w:szCs w:val="16"/>
              </w:rPr>
              <w:t>Characteristic</w:t>
            </w:r>
          </w:p>
        </w:tc>
        <w:tc>
          <w:tcPr>
            <w:tcW w:w="0" w:type="auto"/>
          </w:tcPr>
          <w:p w14:paraId="11BEE81E" w14:textId="77777777" w:rsidR="00A30F25" w:rsidRPr="005E711C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5E711C">
              <w:rPr>
                <w:rFonts w:ascii="Calibri" w:hAnsi="Calibri"/>
                <w:b/>
                <w:sz w:val="16"/>
                <w:szCs w:val="16"/>
              </w:rPr>
              <w:t>OR</w:t>
            </w:r>
            <w:r w:rsidRPr="005E711C">
              <w:rPr>
                <w:rFonts w:ascii="Calibri" w:hAnsi="Calibri"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63DB7846" w14:textId="77777777" w:rsidR="00A30F25" w:rsidRPr="005E711C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5E711C">
              <w:rPr>
                <w:rFonts w:ascii="Calibri" w:hAnsi="Calibri"/>
                <w:b/>
                <w:sz w:val="16"/>
                <w:szCs w:val="16"/>
              </w:rPr>
              <w:t>95% CI</w:t>
            </w:r>
            <w:r w:rsidRPr="005E711C">
              <w:rPr>
                <w:rFonts w:ascii="Calibri" w:hAnsi="Calibri"/>
                <w:i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75A20A2A" w14:textId="77777777" w:rsidR="00A30F25" w:rsidRPr="005E711C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5E711C">
              <w:rPr>
                <w:rFonts w:ascii="Calibri" w:hAnsi="Calibri"/>
                <w:b/>
                <w:sz w:val="16"/>
                <w:szCs w:val="16"/>
              </w:rPr>
              <w:t>p-value</w:t>
            </w:r>
          </w:p>
        </w:tc>
      </w:tr>
      <w:tr w:rsidR="00121589" w14:paraId="00691101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4C4EA6FD" w14:textId="7CF799E3" w:rsidR="00121589" w:rsidRDefault="00121589" w:rsidP="00121589">
            <w:pPr>
              <w:keepNext/>
              <w:spacing w:after="60"/>
              <w:rPr>
                <w:rFonts w:ascii="Calibri" w:hAnsi="Calibri"/>
                <w:b/>
                <w:sz w:val="20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Parent’s age (years)</w:t>
            </w:r>
          </w:p>
        </w:tc>
      </w:tr>
      <w:tr w:rsidR="00121589" w14:paraId="33F0DB5E" w14:textId="77777777" w:rsidTr="005E711C">
        <w:trPr>
          <w:cantSplit/>
          <w:jc w:val="center"/>
        </w:trPr>
        <w:tc>
          <w:tcPr>
            <w:tcW w:w="0" w:type="auto"/>
          </w:tcPr>
          <w:p w14:paraId="41D8D9DF" w14:textId="2B221E5A" w:rsidR="00A30F25" w:rsidRPr="007F6797" w:rsidRDefault="00A30F25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&lt;25</w:t>
            </w:r>
          </w:p>
        </w:tc>
        <w:tc>
          <w:tcPr>
            <w:tcW w:w="0" w:type="auto"/>
          </w:tcPr>
          <w:p w14:paraId="0DC1D865" w14:textId="1D037467" w:rsidR="00A30F25" w:rsidRDefault="00E551B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_</w:t>
            </w:r>
          </w:p>
        </w:tc>
        <w:tc>
          <w:tcPr>
            <w:tcW w:w="0" w:type="auto"/>
          </w:tcPr>
          <w:p w14:paraId="6097477F" w14:textId="02D8E4D7" w:rsidR="00A30F25" w:rsidRDefault="00E551B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_</w:t>
            </w:r>
          </w:p>
        </w:tc>
        <w:tc>
          <w:tcPr>
            <w:tcW w:w="0" w:type="auto"/>
          </w:tcPr>
          <w:p w14:paraId="269EC4CE" w14:textId="33FA2BB1" w:rsidR="00A30F25" w:rsidRDefault="00A30F25">
            <w:pPr>
              <w:keepNext/>
              <w:spacing w:after="60"/>
              <w:jc w:val="center"/>
            </w:pPr>
          </w:p>
        </w:tc>
      </w:tr>
      <w:tr w:rsidR="00121589" w14:paraId="2F14BB5A" w14:textId="77777777" w:rsidTr="005E711C">
        <w:trPr>
          <w:cantSplit/>
          <w:jc w:val="center"/>
        </w:trPr>
        <w:tc>
          <w:tcPr>
            <w:tcW w:w="0" w:type="auto"/>
          </w:tcPr>
          <w:p w14:paraId="3A1C7865" w14:textId="332F06BE" w:rsidR="00A30F25" w:rsidRPr="007F6797" w:rsidRDefault="00A30F25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&gt;45</w:t>
            </w:r>
          </w:p>
        </w:tc>
        <w:tc>
          <w:tcPr>
            <w:tcW w:w="0" w:type="auto"/>
          </w:tcPr>
          <w:p w14:paraId="4783A424" w14:textId="0717BEF7" w:rsidR="00A30F25" w:rsidRPr="002B4F82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8</w:t>
            </w:r>
          </w:p>
        </w:tc>
        <w:tc>
          <w:tcPr>
            <w:tcW w:w="0" w:type="auto"/>
          </w:tcPr>
          <w:p w14:paraId="203CCCC6" w14:textId="1D7C3F43" w:rsidR="00A30F25" w:rsidRPr="002B4F82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3, 0.75</w:t>
            </w:r>
          </w:p>
        </w:tc>
        <w:tc>
          <w:tcPr>
            <w:tcW w:w="0" w:type="auto"/>
          </w:tcPr>
          <w:p w14:paraId="57889DA6" w14:textId="51FCC6F7" w:rsidR="00A30F25" w:rsidRPr="00121589" w:rsidRDefault="002B4F82" w:rsidP="002B4F82">
            <w:pPr>
              <w:keepNext/>
              <w:spacing w:after="60"/>
              <w:jc w:val="both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1589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 </w:t>
            </w:r>
            <w:r w:rsidRPr="005E711C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26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013316CD" w14:textId="77777777" w:rsidTr="005E711C">
        <w:trPr>
          <w:cantSplit/>
          <w:jc w:val="center"/>
        </w:trPr>
        <w:tc>
          <w:tcPr>
            <w:tcW w:w="0" w:type="auto"/>
          </w:tcPr>
          <w:p w14:paraId="49644190" w14:textId="1817E070" w:rsidR="00A30F25" w:rsidRPr="007F6797" w:rsidRDefault="00A30F25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20"/>
              </w:rPr>
              <w:t> </w:t>
            </w:r>
            <w:r w:rsidRPr="007F6797">
              <w:rPr>
                <w:rFonts w:ascii="Arial" w:hAnsi="Arial" w:cs="Arial"/>
                <w:sz w:val="16"/>
                <w:szCs w:val="16"/>
              </w:rPr>
              <w:t>25-35</w:t>
            </w:r>
          </w:p>
        </w:tc>
        <w:tc>
          <w:tcPr>
            <w:tcW w:w="0" w:type="auto"/>
          </w:tcPr>
          <w:p w14:paraId="36885E3C" w14:textId="0072F722" w:rsidR="00A30F25" w:rsidRPr="002B4F82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2B4F82">
              <w:rPr>
                <w:sz w:val="16"/>
                <w:szCs w:val="16"/>
              </w:rPr>
              <w:t>0.20</w:t>
            </w:r>
          </w:p>
        </w:tc>
        <w:tc>
          <w:tcPr>
            <w:tcW w:w="0" w:type="auto"/>
          </w:tcPr>
          <w:p w14:paraId="28940488" w14:textId="65E65AE6" w:rsidR="00A30F25" w:rsidRPr="002B4F82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2B4F82">
              <w:rPr>
                <w:sz w:val="16"/>
                <w:szCs w:val="16"/>
              </w:rPr>
              <w:t>0.04, 0.70</w:t>
            </w:r>
          </w:p>
        </w:tc>
        <w:tc>
          <w:tcPr>
            <w:tcW w:w="0" w:type="auto"/>
          </w:tcPr>
          <w:p w14:paraId="517E9BFD" w14:textId="351DD5CC" w:rsidR="00A30F25" w:rsidRPr="00121589" w:rsidRDefault="002B4F82">
            <w:pPr>
              <w:keepNext/>
              <w:spacing w:after="6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20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:rsidRPr="002B4F82" w14:paraId="6E91B167" w14:textId="77777777" w:rsidTr="005E711C">
        <w:trPr>
          <w:cantSplit/>
          <w:jc w:val="center"/>
        </w:trPr>
        <w:tc>
          <w:tcPr>
            <w:tcW w:w="0" w:type="auto"/>
          </w:tcPr>
          <w:p w14:paraId="1FFE5A71" w14:textId="35822957" w:rsidR="002B4F82" w:rsidRPr="007F6797" w:rsidRDefault="002B4F82" w:rsidP="002B4F82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36-45</w:t>
            </w:r>
          </w:p>
        </w:tc>
        <w:tc>
          <w:tcPr>
            <w:tcW w:w="0" w:type="auto"/>
          </w:tcPr>
          <w:p w14:paraId="692B8FCD" w14:textId="3938A51F" w:rsidR="002B4F82" w:rsidRPr="002B4F82" w:rsidRDefault="002B4F82" w:rsidP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2B4F82">
              <w:rPr>
                <w:sz w:val="16"/>
                <w:szCs w:val="16"/>
              </w:rPr>
              <w:t>0.16</w:t>
            </w:r>
          </w:p>
        </w:tc>
        <w:tc>
          <w:tcPr>
            <w:tcW w:w="0" w:type="auto"/>
          </w:tcPr>
          <w:p w14:paraId="4738878F" w14:textId="6841C097" w:rsidR="002B4F82" w:rsidRPr="002B4F82" w:rsidRDefault="002B4F82" w:rsidP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2B4F82">
              <w:rPr>
                <w:sz w:val="16"/>
                <w:szCs w:val="16"/>
              </w:rPr>
              <w:t>0.03, 0.56</w:t>
            </w:r>
          </w:p>
        </w:tc>
        <w:tc>
          <w:tcPr>
            <w:tcW w:w="0" w:type="auto"/>
          </w:tcPr>
          <w:p w14:paraId="5EB55BDA" w14:textId="28C5BFC4" w:rsidR="002B4F82" w:rsidRPr="00121589" w:rsidRDefault="002B4F82" w:rsidP="002B4F82">
            <w:pPr>
              <w:keepNext/>
              <w:spacing w:after="6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08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5A06B869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6D25B111" w14:textId="6EB8E3F9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Parent’s sex</w:t>
            </w:r>
          </w:p>
        </w:tc>
      </w:tr>
      <w:tr w:rsidR="00121589" w14:paraId="7F3E11BC" w14:textId="77777777" w:rsidTr="005E711C">
        <w:trPr>
          <w:cantSplit/>
          <w:jc w:val="center"/>
        </w:trPr>
        <w:tc>
          <w:tcPr>
            <w:tcW w:w="0" w:type="auto"/>
          </w:tcPr>
          <w:p w14:paraId="4EDD68E3" w14:textId="20A0E9ED" w:rsidR="00A30F25" w:rsidRPr="007F6797" w:rsidRDefault="002B4F82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0" w:type="auto"/>
          </w:tcPr>
          <w:p w14:paraId="6C32D32A" w14:textId="77777777" w:rsidR="00A30F25" w:rsidRPr="0087614D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—</w:t>
            </w:r>
          </w:p>
        </w:tc>
        <w:tc>
          <w:tcPr>
            <w:tcW w:w="0" w:type="auto"/>
          </w:tcPr>
          <w:p w14:paraId="74DBF3BB" w14:textId="77777777" w:rsidR="00A30F25" w:rsidRPr="0087614D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—</w:t>
            </w:r>
          </w:p>
        </w:tc>
        <w:tc>
          <w:tcPr>
            <w:tcW w:w="0" w:type="auto"/>
          </w:tcPr>
          <w:p w14:paraId="35224857" w14:textId="77777777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190655E0" w14:textId="77777777" w:rsidTr="005E711C">
        <w:trPr>
          <w:cantSplit/>
          <w:jc w:val="center"/>
        </w:trPr>
        <w:tc>
          <w:tcPr>
            <w:tcW w:w="0" w:type="auto"/>
          </w:tcPr>
          <w:p w14:paraId="0B3B5B3A" w14:textId="42BC5B95" w:rsidR="00A30F25" w:rsidRPr="007F6797" w:rsidRDefault="002B4F82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0" w:type="auto"/>
          </w:tcPr>
          <w:p w14:paraId="275A959A" w14:textId="10A9DF83" w:rsidR="00A30F25" w:rsidRPr="0087614D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1.28</w:t>
            </w:r>
          </w:p>
        </w:tc>
        <w:tc>
          <w:tcPr>
            <w:tcW w:w="0" w:type="auto"/>
          </w:tcPr>
          <w:p w14:paraId="592A03B2" w14:textId="5335197D" w:rsidR="00A30F25" w:rsidRPr="0087614D" w:rsidRDefault="002B4F82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sz w:val="16"/>
                <w:szCs w:val="16"/>
              </w:rPr>
              <w:t>0.73, 2.28</w:t>
            </w:r>
          </w:p>
        </w:tc>
        <w:tc>
          <w:tcPr>
            <w:tcW w:w="0" w:type="auto"/>
          </w:tcPr>
          <w:p w14:paraId="3BDC99D5" w14:textId="1439692D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4</w:t>
            </w:r>
          </w:p>
        </w:tc>
      </w:tr>
      <w:tr w:rsidR="00121589" w14:paraId="6323CEC1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55637246" w14:textId="4555F22C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Parent’s education level</w:t>
            </w:r>
          </w:p>
        </w:tc>
      </w:tr>
      <w:tr w:rsidR="00121589" w14:paraId="5A1563FD" w14:textId="77777777" w:rsidTr="005E711C">
        <w:trPr>
          <w:cantSplit/>
          <w:jc w:val="center"/>
        </w:trPr>
        <w:tc>
          <w:tcPr>
            <w:tcW w:w="0" w:type="auto"/>
          </w:tcPr>
          <w:p w14:paraId="6FBFAE75" w14:textId="30B4EE71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Postgraduate</w:t>
            </w:r>
          </w:p>
        </w:tc>
        <w:tc>
          <w:tcPr>
            <w:tcW w:w="0" w:type="auto"/>
          </w:tcPr>
          <w:p w14:paraId="0E654E86" w14:textId="77777777" w:rsidR="00A30F25" w:rsidRPr="0087614D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—</w:t>
            </w:r>
          </w:p>
        </w:tc>
        <w:tc>
          <w:tcPr>
            <w:tcW w:w="0" w:type="auto"/>
          </w:tcPr>
          <w:p w14:paraId="5F822951" w14:textId="77777777" w:rsidR="00A30F25" w:rsidRPr="0087614D" w:rsidRDefault="00A30F25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—</w:t>
            </w:r>
          </w:p>
        </w:tc>
        <w:tc>
          <w:tcPr>
            <w:tcW w:w="0" w:type="auto"/>
          </w:tcPr>
          <w:p w14:paraId="1F7802F0" w14:textId="77777777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326084BB" w14:textId="77777777" w:rsidTr="005E711C">
        <w:trPr>
          <w:cantSplit/>
          <w:jc w:val="center"/>
        </w:trPr>
        <w:tc>
          <w:tcPr>
            <w:tcW w:w="0" w:type="auto"/>
          </w:tcPr>
          <w:p w14:paraId="01A9C099" w14:textId="4A39D28C" w:rsidR="00A30F25" w:rsidRPr="007F6797" w:rsidRDefault="00A30F25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 </w:t>
            </w:r>
            <w:r w:rsidR="0087614D" w:rsidRPr="007F6797">
              <w:rPr>
                <w:rFonts w:ascii="Arial" w:hAnsi="Arial" w:cs="Arial"/>
                <w:sz w:val="16"/>
                <w:szCs w:val="16"/>
              </w:rPr>
              <w:t>Primary</w:t>
            </w:r>
          </w:p>
        </w:tc>
        <w:tc>
          <w:tcPr>
            <w:tcW w:w="0" w:type="auto"/>
          </w:tcPr>
          <w:p w14:paraId="21AC3119" w14:textId="4EAFDDC4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6.84</w:t>
            </w:r>
          </w:p>
        </w:tc>
        <w:tc>
          <w:tcPr>
            <w:tcW w:w="0" w:type="auto"/>
          </w:tcPr>
          <w:p w14:paraId="65E45CA1" w14:textId="131CE70B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3.15, 15.7</w:t>
            </w:r>
          </w:p>
        </w:tc>
        <w:tc>
          <w:tcPr>
            <w:tcW w:w="0" w:type="auto"/>
          </w:tcPr>
          <w:p w14:paraId="04C27072" w14:textId="78A77334" w:rsidR="00A30F25" w:rsidRPr="00121589" w:rsidRDefault="0087614D">
            <w:pPr>
              <w:keepNext/>
              <w:spacing w:after="6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&lt;</w:t>
            </w: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01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6EBAAEEA" w14:textId="77777777" w:rsidTr="005E711C">
        <w:trPr>
          <w:cantSplit/>
          <w:jc w:val="center"/>
        </w:trPr>
        <w:tc>
          <w:tcPr>
            <w:tcW w:w="0" w:type="auto"/>
          </w:tcPr>
          <w:p w14:paraId="3BD0C011" w14:textId="2AF2249F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Secondary</w:t>
            </w:r>
          </w:p>
        </w:tc>
        <w:tc>
          <w:tcPr>
            <w:tcW w:w="0" w:type="auto"/>
          </w:tcPr>
          <w:p w14:paraId="0D873818" w14:textId="01763914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2.49</w:t>
            </w:r>
          </w:p>
        </w:tc>
        <w:tc>
          <w:tcPr>
            <w:tcW w:w="0" w:type="auto"/>
          </w:tcPr>
          <w:p w14:paraId="177FA924" w14:textId="7452393C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rFonts w:ascii="Calibri" w:hAnsi="Calibri"/>
                <w:sz w:val="16"/>
                <w:szCs w:val="16"/>
              </w:rPr>
              <w:t>1.71, 3.62</w:t>
            </w:r>
          </w:p>
        </w:tc>
        <w:tc>
          <w:tcPr>
            <w:tcW w:w="0" w:type="auto"/>
          </w:tcPr>
          <w:p w14:paraId="17889B4E" w14:textId="4AFB9337" w:rsidR="00A30F25" w:rsidRPr="00121589" w:rsidRDefault="0087614D">
            <w:pPr>
              <w:keepNext/>
              <w:spacing w:after="60"/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&lt;</w:t>
            </w: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01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60722543" w14:textId="77777777" w:rsidTr="005E711C">
        <w:trPr>
          <w:cantSplit/>
          <w:jc w:val="center"/>
        </w:trPr>
        <w:tc>
          <w:tcPr>
            <w:tcW w:w="0" w:type="auto"/>
          </w:tcPr>
          <w:p w14:paraId="0AD52DF6" w14:textId="241F990A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Undergraduate</w:t>
            </w:r>
          </w:p>
        </w:tc>
        <w:tc>
          <w:tcPr>
            <w:tcW w:w="0" w:type="auto"/>
          </w:tcPr>
          <w:p w14:paraId="517AAEDC" w14:textId="675B4667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sz w:val="16"/>
                <w:szCs w:val="16"/>
              </w:rPr>
              <w:t>1.43</w:t>
            </w:r>
          </w:p>
        </w:tc>
        <w:tc>
          <w:tcPr>
            <w:tcW w:w="0" w:type="auto"/>
          </w:tcPr>
          <w:p w14:paraId="6A930F1A" w14:textId="3CC64818" w:rsidR="00A30F25" w:rsidRPr="0087614D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87614D">
              <w:rPr>
                <w:sz w:val="16"/>
                <w:szCs w:val="16"/>
              </w:rPr>
              <w:t>0.89, 2.29</w:t>
            </w:r>
          </w:p>
        </w:tc>
        <w:tc>
          <w:tcPr>
            <w:tcW w:w="0" w:type="auto"/>
          </w:tcPr>
          <w:p w14:paraId="26B748D7" w14:textId="623383AC" w:rsidR="00A30F25" w:rsidRPr="00121589" w:rsidRDefault="0087614D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14</w:t>
            </w:r>
          </w:p>
        </w:tc>
      </w:tr>
      <w:tr w:rsidR="00121589" w14:paraId="266A3D41" w14:textId="77777777" w:rsidTr="005E711C">
        <w:trPr>
          <w:cantSplit/>
          <w:jc w:val="center"/>
        </w:trPr>
        <w:tc>
          <w:tcPr>
            <w:tcW w:w="0" w:type="auto"/>
            <w:gridSpan w:val="4"/>
            <w:shd w:val="clear" w:color="auto" w:fill="auto"/>
          </w:tcPr>
          <w:p w14:paraId="4FE52FDE" w14:textId="605D1111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Employment status</w:t>
            </w:r>
          </w:p>
        </w:tc>
      </w:tr>
      <w:tr w:rsidR="00121589" w14:paraId="021245C8" w14:textId="77777777" w:rsidTr="005E711C">
        <w:trPr>
          <w:cantSplit/>
          <w:jc w:val="center"/>
        </w:trPr>
        <w:tc>
          <w:tcPr>
            <w:tcW w:w="0" w:type="auto"/>
          </w:tcPr>
          <w:p w14:paraId="54BCA5C7" w14:textId="37C45389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Employed</w:t>
            </w:r>
          </w:p>
        </w:tc>
        <w:tc>
          <w:tcPr>
            <w:tcW w:w="0" w:type="auto"/>
          </w:tcPr>
          <w:p w14:paraId="38BE0AE0" w14:textId="20F6C049" w:rsidR="00A30F25" w:rsidRPr="00455F96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6DB415AE" w14:textId="353B6964" w:rsidR="00A30F25" w:rsidRPr="00455F96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30B09A0A" w14:textId="4AFBDD46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4926D993" w14:textId="77777777" w:rsidTr="005E711C">
        <w:trPr>
          <w:cantSplit/>
          <w:jc w:val="center"/>
        </w:trPr>
        <w:tc>
          <w:tcPr>
            <w:tcW w:w="0" w:type="auto"/>
          </w:tcPr>
          <w:p w14:paraId="120BBC76" w14:textId="2D86AEAF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Not employed</w:t>
            </w:r>
          </w:p>
        </w:tc>
        <w:tc>
          <w:tcPr>
            <w:tcW w:w="0" w:type="auto"/>
          </w:tcPr>
          <w:p w14:paraId="1192848F" w14:textId="55DB9D57" w:rsidR="00A30F25" w:rsidRPr="00455F96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2.28</w:t>
            </w:r>
          </w:p>
        </w:tc>
        <w:tc>
          <w:tcPr>
            <w:tcW w:w="0" w:type="auto"/>
          </w:tcPr>
          <w:p w14:paraId="3CF423BD" w14:textId="5949A0B7" w:rsidR="00A30F25" w:rsidRPr="00455F96" w:rsidRDefault="0087614D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1.26, 4.13</w:t>
            </w:r>
          </w:p>
        </w:tc>
        <w:tc>
          <w:tcPr>
            <w:tcW w:w="0" w:type="auto"/>
          </w:tcPr>
          <w:p w14:paraId="7D0BCF91" w14:textId="6C2D7EE8" w:rsidR="00A30F25" w:rsidRPr="00121589" w:rsidRDefault="00455F96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07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0F6D49C5" w14:textId="77777777" w:rsidTr="005E711C">
        <w:trPr>
          <w:cantSplit/>
          <w:jc w:val="center"/>
        </w:trPr>
        <w:tc>
          <w:tcPr>
            <w:tcW w:w="0" w:type="auto"/>
          </w:tcPr>
          <w:p w14:paraId="7275A574" w14:textId="5BC90CC6" w:rsidR="00A30F25" w:rsidRPr="007F6797" w:rsidRDefault="0087614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Self employed</w:t>
            </w:r>
          </w:p>
        </w:tc>
        <w:tc>
          <w:tcPr>
            <w:tcW w:w="0" w:type="auto"/>
          </w:tcPr>
          <w:p w14:paraId="4C71C232" w14:textId="5364A557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0.91</w:t>
            </w:r>
          </w:p>
        </w:tc>
        <w:tc>
          <w:tcPr>
            <w:tcW w:w="0" w:type="auto"/>
          </w:tcPr>
          <w:p w14:paraId="4333CD22" w14:textId="4924EFDD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0.53, 1.57</w:t>
            </w:r>
          </w:p>
        </w:tc>
        <w:tc>
          <w:tcPr>
            <w:tcW w:w="0" w:type="auto"/>
          </w:tcPr>
          <w:p w14:paraId="35516A71" w14:textId="77777777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7</w:t>
            </w:r>
          </w:p>
        </w:tc>
      </w:tr>
      <w:tr w:rsidR="00121589" w14:paraId="64E5C2F6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5210ADBB" w14:textId="3200C028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Family type</w:t>
            </w:r>
          </w:p>
        </w:tc>
      </w:tr>
      <w:tr w:rsidR="00121589" w:rsidRPr="007F6797" w14:paraId="564708BD" w14:textId="77777777" w:rsidTr="005E711C">
        <w:trPr>
          <w:cantSplit/>
          <w:jc w:val="center"/>
        </w:trPr>
        <w:tc>
          <w:tcPr>
            <w:tcW w:w="0" w:type="auto"/>
          </w:tcPr>
          <w:p w14:paraId="5D754403" w14:textId="64581E70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Extended family</w:t>
            </w:r>
          </w:p>
        </w:tc>
        <w:tc>
          <w:tcPr>
            <w:tcW w:w="0" w:type="auto"/>
          </w:tcPr>
          <w:p w14:paraId="1AC1230C" w14:textId="6DE2C089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7E6A3C87" w14:textId="4D0834A7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4CA0F796" w14:textId="1E9CB56E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3C8BDA3B" w14:textId="77777777" w:rsidTr="005E711C">
        <w:trPr>
          <w:cantSplit/>
          <w:jc w:val="center"/>
        </w:trPr>
        <w:tc>
          <w:tcPr>
            <w:tcW w:w="0" w:type="auto"/>
          </w:tcPr>
          <w:p w14:paraId="7E270CEE" w14:textId="299BDE37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Nuclear family</w:t>
            </w:r>
          </w:p>
        </w:tc>
        <w:tc>
          <w:tcPr>
            <w:tcW w:w="0" w:type="auto"/>
          </w:tcPr>
          <w:p w14:paraId="065E5E7F" w14:textId="71C18BEE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1.04</w:t>
            </w:r>
          </w:p>
        </w:tc>
        <w:tc>
          <w:tcPr>
            <w:tcW w:w="0" w:type="auto"/>
          </w:tcPr>
          <w:p w14:paraId="6D5BDD7D" w14:textId="19FD0D89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rFonts w:ascii="Calibri" w:hAnsi="Calibri"/>
                <w:sz w:val="16"/>
                <w:szCs w:val="16"/>
              </w:rPr>
              <w:t>0.71, 1.52</w:t>
            </w:r>
          </w:p>
        </w:tc>
        <w:tc>
          <w:tcPr>
            <w:tcW w:w="0" w:type="auto"/>
          </w:tcPr>
          <w:p w14:paraId="784CFCD1" w14:textId="77777777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8</w:t>
            </w:r>
          </w:p>
        </w:tc>
      </w:tr>
      <w:tr w:rsidR="00121589" w14:paraId="354AC46B" w14:textId="77777777" w:rsidTr="005E711C">
        <w:trPr>
          <w:cantSplit/>
          <w:jc w:val="center"/>
        </w:trPr>
        <w:tc>
          <w:tcPr>
            <w:tcW w:w="0" w:type="auto"/>
          </w:tcPr>
          <w:p w14:paraId="5C3FF075" w14:textId="3452F737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Single parent family</w:t>
            </w:r>
          </w:p>
        </w:tc>
        <w:tc>
          <w:tcPr>
            <w:tcW w:w="0" w:type="auto"/>
          </w:tcPr>
          <w:p w14:paraId="2E6B7998" w14:textId="6F9112CD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sz w:val="16"/>
                <w:szCs w:val="16"/>
              </w:rPr>
              <w:t>1.07</w:t>
            </w:r>
          </w:p>
        </w:tc>
        <w:tc>
          <w:tcPr>
            <w:tcW w:w="0" w:type="auto"/>
          </w:tcPr>
          <w:p w14:paraId="6C247FA7" w14:textId="757FE666" w:rsidR="00A30F25" w:rsidRPr="00455F96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455F96">
              <w:rPr>
                <w:sz w:val="16"/>
                <w:szCs w:val="16"/>
              </w:rPr>
              <w:t>0.69, 1.66</w:t>
            </w:r>
          </w:p>
        </w:tc>
        <w:tc>
          <w:tcPr>
            <w:tcW w:w="0" w:type="auto"/>
          </w:tcPr>
          <w:p w14:paraId="4F4215CA" w14:textId="43F99858" w:rsidR="00A30F25" w:rsidRPr="00121589" w:rsidRDefault="00455F96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08</w:t>
            </w:r>
          </w:p>
        </w:tc>
      </w:tr>
      <w:tr w:rsidR="00121589" w14:paraId="52752676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0ED6688A" w14:textId="38E95566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Your average household income per month (USD)</w:t>
            </w:r>
          </w:p>
        </w:tc>
      </w:tr>
      <w:tr w:rsidR="00121589" w14:paraId="2B03A232" w14:textId="77777777" w:rsidTr="005E711C">
        <w:trPr>
          <w:cantSplit/>
          <w:jc w:val="center"/>
        </w:trPr>
        <w:tc>
          <w:tcPr>
            <w:tcW w:w="0" w:type="auto"/>
          </w:tcPr>
          <w:p w14:paraId="73515CC6" w14:textId="3924D272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High (greater than 550 USD)</w:t>
            </w:r>
          </w:p>
        </w:tc>
        <w:tc>
          <w:tcPr>
            <w:tcW w:w="0" w:type="auto"/>
          </w:tcPr>
          <w:p w14:paraId="0C07C336" w14:textId="5AB12F63" w:rsidR="00A30F25" w:rsidRPr="007F6797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7F6797">
              <w:rPr>
                <w:rFonts w:ascii="Calibri" w:hAnsi="Calibri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20D8956F" w14:textId="4019A758" w:rsidR="00A30F25" w:rsidRPr="007F6797" w:rsidRDefault="00E551B0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2FE97A3F" w14:textId="273B9C8B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0C1141C3" w14:textId="77777777" w:rsidTr="005E711C">
        <w:trPr>
          <w:cantSplit/>
          <w:jc w:val="center"/>
        </w:trPr>
        <w:tc>
          <w:tcPr>
            <w:tcW w:w="0" w:type="auto"/>
          </w:tcPr>
          <w:p w14:paraId="457233CD" w14:textId="40544F75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Low (less than 350 USD)</w:t>
            </w:r>
          </w:p>
        </w:tc>
        <w:tc>
          <w:tcPr>
            <w:tcW w:w="0" w:type="auto"/>
          </w:tcPr>
          <w:p w14:paraId="55C17A09" w14:textId="592F7F0B" w:rsidR="00A30F25" w:rsidRPr="007F6797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7F6797">
              <w:rPr>
                <w:rFonts w:ascii="Calibri" w:hAnsi="Calibri"/>
                <w:sz w:val="16"/>
                <w:szCs w:val="16"/>
              </w:rPr>
              <w:t>2.28</w:t>
            </w:r>
          </w:p>
        </w:tc>
        <w:tc>
          <w:tcPr>
            <w:tcW w:w="0" w:type="auto"/>
          </w:tcPr>
          <w:p w14:paraId="7A73827C" w14:textId="6BEB6A50" w:rsidR="00A30F25" w:rsidRPr="007F6797" w:rsidRDefault="00455F96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7F6797">
              <w:rPr>
                <w:sz w:val="16"/>
                <w:szCs w:val="16"/>
              </w:rPr>
              <w:t>1.43, 3.67</w:t>
            </w:r>
          </w:p>
        </w:tc>
        <w:tc>
          <w:tcPr>
            <w:tcW w:w="0" w:type="auto"/>
          </w:tcPr>
          <w:p w14:paraId="3C61B95F" w14:textId="7A2EAB19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&lt;</w:t>
            </w:r>
            <w:r w:rsidRPr="0012158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0.001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3A1E7044" w14:textId="77777777" w:rsidTr="005E711C">
        <w:trPr>
          <w:cantSplit/>
          <w:jc w:val="center"/>
        </w:trPr>
        <w:tc>
          <w:tcPr>
            <w:tcW w:w="0" w:type="auto"/>
          </w:tcPr>
          <w:p w14:paraId="0D149DED" w14:textId="50223AEC" w:rsidR="00A30F25" w:rsidRPr="007F6797" w:rsidRDefault="00455F96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Middle (less than 550 USD)</w:t>
            </w:r>
          </w:p>
        </w:tc>
        <w:tc>
          <w:tcPr>
            <w:tcW w:w="0" w:type="auto"/>
          </w:tcPr>
          <w:p w14:paraId="4267EA67" w14:textId="6AC0B578" w:rsidR="00A30F25" w:rsidRPr="007F6797" w:rsidRDefault="007F679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7F6797">
              <w:rPr>
                <w:rFonts w:ascii="Calibri" w:hAnsi="Calibri"/>
                <w:sz w:val="16"/>
                <w:szCs w:val="16"/>
              </w:rPr>
              <w:t>1.45</w:t>
            </w:r>
          </w:p>
        </w:tc>
        <w:tc>
          <w:tcPr>
            <w:tcW w:w="0" w:type="auto"/>
          </w:tcPr>
          <w:p w14:paraId="279859F2" w14:textId="78726CCC" w:rsidR="00A30F25" w:rsidRPr="007F6797" w:rsidRDefault="007F6797">
            <w:pPr>
              <w:keepNext/>
              <w:spacing w:after="60"/>
              <w:jc w:val="center"/>
              <w:rPr>
                <w:sz w:val="16"/>
                <w:szCs w:val="16"/>
              </w:rPr>
            </w:pPr>
            <w:r w:rsidRPr="007F6797">
              <w:rPr>
                <w:sz w:val="16"/>
                <w:szCs w:val="16"/>
              </w:rPr>
              <w:t>0.99, 2.13</w:t>
            </w:r>
          </w:p>
        </w:tc>
        <w:tc>
          <w:tcPr>
            <w:tcW w:w="0" w:type="auto"/>
          </w:tcPr>
          <w:p w14:paraId="1ABF5B4E" w14:textId="56A47BD1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056</w:t>
            </w:r>
          </w:p>
        </w:tc>
      </w:tr>
      <w:tr w:rsidR="007F6797" w14:paraId="2363B94F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43A81CC0" w14:textId="61B0DBE8" w:rsidR="007F6797" w:rsidRPr="00121589" w:rsidRDefault="007F6797" w:rsidP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Child’s sex</w:t>
            </w:r>
          </w:p>
        </w:tc>
      </w:tr>
      <w:tr w:rsidR="00121589" w14:paraId="7FA8744D" w14:textId="77777777" w:rsidTr="005E711C">
        <w:trPr>
          <w:cantSplit/>
          <w:jc w:val="center"/>
        </w:trPr>
        <w:tc>
          <w:tcPr>
            <w:tcW w:w="0" w:type="auto"/>
          </w:tcPr>
          <w:p w14:paraId="43C8D115" w14:textId="4F4EB99A" w:rsidR="00A30F25" w:rsidRPr="007F6797" w:rsidRDefault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Female</w:t>
            </w:r>
          </w:p>
        </w:tc>
        <w:tc>
          <w:tcPr>
            <w:tcW w:w="0" w:type="auto"/>
          </w:tcPr>
          <w:p w14:paraId="3AE6BC13" w14:textId="0E028654" w:rsidR="00A30F25" w:rsidRPr="007F6797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40C9FFF1" w14:textId="2F93B339" w:rsidR="00A30F25" w:rsidRPr="007F6797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206C8EA1" w14:textId="0C42569B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372CF6E3" w14:textId="77777777" w:rsidTr="005E711C">
        <w:trPr>
          <w:cantSplit/>
          <w:jc w:val="center"/>
        </w:trPr>
        <w:tc>
          <w:tcPr>
            <w:tcW w:w="0" w:type="auto"/>
          </w:tcPr>
          <w:p w14:paraId="7C82A88D" w14:textId="5477A002" w:rsidR="00A30F25" w:rsidRPr="007F6797" w:rsidRDefault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0" w:type="auto"/>
          </w:tcPr>
          <w:p w14:paraId="18F8817C" w14:textId="3C18CF37" w:rsidR="00A30F25" w:rsidRPr="007F6797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0.92</w:t>
            </w:r>
          </w:p>
        </w:tc>
        <w:tc>
          <w:tcPr>
            <w:tcW w:w="0" w:type="auto"/>
          </w:tcPr>
          <w:p w14:paraId="108C2B25" w14:textId="55AAD297" w:rsidR="00A30F25" w:rsidRPr="007F6797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7F6797">
              <w:rPr>
                <w:rFonts w:ascii="Arial" w:hAnsi="Arial" w:cs="Arial"/>
                <w:sz w:val="16"/>
                <w:szCs w:val="16"/>
              </w:rPr>
              <w:t>0.69, 1.24</w:t>
            </w:r>
          </w:p>
        </w:tc>
        <w:tc>
          <w:tcPr>
            <w:tcW w:w="0" w:type="auto"/>
          </w:tcPr>
          <w:p w14:paraId="6C5FEDA6" w14:textId="26A36D8D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6</w:t>
            </w:r>
          </w:p>
        </w:tc>
      </w:tr>
      <w:tr w:rsidR="00121589" w14:paraId="6CEB2A6C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2B9E2481" w14:textId="31965556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Child’s age (years)</w:t>
            </w:r>
          </w:p>
        </w:tc>
      </w:tr>
      <w:tr w:rsidR="00121589" w14:paraId="538153FB" w14:textId="77777777" w:rsidTr="005E711C">
        <w:trPr>
          <w:cantSplit/>
          <w:jc w:val="center"/>
        </w:trPr>
        <w:tc>
          <w:tcPr>
            <w:tcW w:w="0" w:type="auto"/>
          </w:tcPr>
          <w:p w14:paraId="14C76EF8" w14:textId="3DC9FA97" w:rsidR="00A30F25" w:rsidRPr="00121589" w:rsidRDefault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&lt;5</w:t>
            </w:r>
          </w:p>
        </w:tc>
        <w:tc>
          <w:tcPr>
            <w:tcW w:w="0" w:type="auto"/>
          </w:tcPr>
          <w:p w14:paraId="00AE672A" w14:textId="20AA3CC5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3DB86FE1" w14:textId="3DEA21D1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67A8D85D" w14:textId="1EB9907F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21589" w14:paraId="2A06C09B" w14:textId="77777777" w:rsidTr="005E711C">
        <w:trPr>
          <w:cantSplit/>
          <w:jc w:val="center"/>
        </w:trPr>
        <w:tc>
          <w:tcPr>
            <w:tcW w:w="0" w:type="auto"/>
          </w:tcPr>
          <w:p w14:paraId="237FA91D" w14:textId="61840091" w:rsidR="00A30F25" w:rsidRPr="00121589" w:rsidRDefault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&gt;10</w:t>
            </w:r>
          </w:p>
        </w:tc>
        <w:tc>
          <w:tcPr>
            <w:tcW w:w="0" w:type="auto"/>
          </w:tcPr>
          <w:p w14:paraId="31E14567" w14:textId="73FDA88A" w:rsidR="00A30F25" w:rsidRPr="00121589" w:rsidRDefault="007F6797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2.48</w:t>
            </w:r>
          </w:p>
        </w:tc>
        <w:tc>
          <w:tcPr>
            <w:tcW w:w="0" w:type="auto"/>
          </w:tcPr>
          <w:p w14:paraId="2A305FCE" w14:textId="4695C0CA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1.25, 4.98</w:t>
            </w:r>
          </w:p>
        </w:tc>
        <w:tc>
          <w:tcPr>
            <w:tcW w:w="0" w:type="auto"/>
          </w:tcPr>
          <w:p w14:paraId="1CD81E15" w14:textId="03A35E99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Calibri" w:hAnsi="Calibri" w:cs="Calibri"/>
                <w:b/>
                <w:bCs/>
                <w:sz w:val="16"/>
                <w:szCs w:val="16"/>
              </w:rPr>
              <w:t>0.010</w:t>
            </w:r>
            <w:r w:rsidRPr="00121589">
              <w:rPr>
                <w:rFonts w:ascii="Arial" w:hAnsi="Arial" w:cs="Arial"/>
                <w:sz w:val="16"/>
                <w:szCs w:val="16"/>
              </w:rPr>
              <w:t>*</w:t>
            </w:r>
          </w:p>
        </w:tc>
      </w:tr>
      <w:tr w:rsidR="00121589" w14:paraId="2C6A84D8" w14:textId="77777777" w:rsidTr="005E711C">
        <w:trPr>
          <w:cantSplit/>
          <w:jc w:val="center"/>
        </w:trPr>
        <w:tc>
          <w:tcPr>
            <w:tcW w:w="0" w:type="auto"/>
          </w:tcPr>
          <w:p w14:paraId="6017BDE4" w14:textId="2729FFDC" w:rsidR="00A30F25" w:rsidRPr="00121589" w:rsidRDefault="007F6797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5-9</w:t>
            </w:r>
          </w:p>
        </w:tc>
        <w:tc>
          <w:tcPr>
            <w:tcW w:w="0" w:type="auto"/>
          </w:tcPr>
          <w:p w14:paraId="76D3532E" w14:textId="7FB62B9C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2.56</w:t>
            </w:r>
          </w:p>
        </w:tc>
        <w:tc>
          <w:tcPr>
            <w:tcW w:w="0" w:type="auto"/>
          </w:tcPr>
          <w:p w14:paraId="242B041F" w14:textId="3F683E53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1.31, 5.05</w:t>
            </w:r>
          </w:p>
        </w:tc>
        <w:tc>
          <w:tcPr>
            <w:tcW w:w="0" w:type="auto"/>
          </w:tcPr>
          <w:p w14:paraId="2149EF35" w14:textId="34B876DE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006*</w:t>
            </w:r>
          </w:p>
        </w:tc>
      </w:tr>
      <w:tr w:rsidR="00121589" w14:paraId="5ED70489" w14:textId="77777777" w:rsidTr="005E711C">
        <w:trPr>
          <w:cantSplit/>
          <w:jc w:val="center"/>
        </w:trPr>
        <w:tc>
          <w:tcPr>
            <w:tcW w:w="0" w:type="auto"/>
            <w:gridSpan w:val="4"/>
          </w:tcPr>
          <w:p w14:paraId="05DBDDC2" w14:textId="558420F5" w:rsidR="00121589" w:rsidRPr="00121589" w:rsidRDefault="00121589" w:rsidP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Number of children</w:t>
            </w:r>
          </w:p>
        </w:tc>
      </w:tr>
      <w:tr w:rsidR="00121589" w14:paraId="12120903" w14:textId="77777777" w:rsidTr="005E711C">
        <w:trPr>
          <w:cantSplit/>
          <w:jc w:val="center"/>
        </w:trPr>
        <w:tc>
          <w:tcPr>
            <w:tcW w:w="0" w:type="auto"/>
          </w:tcPr>
          <w:p w14:paraId="79D5EA49" w14:textId="12793059" w:rsidR="00A30F25" w:rsidRPr="00121589" w:rsidRDefault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 xml:space="preserve">&gt;=3 </w:t>
            </w:r>
          </w:p>
        </w:tc>
        <w:tc>
          <w:tcPr>
            <w:tcW w:w="0" w:type="auto"/>
          </w:tcPr>
          <w:p w14:paraId="2CBB9A55" w14:textId="1A7B76B7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341C7F5A" w14:textId="0D860527" w:rsidR="00A30F25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_</w:t>
            </w:r>
          </w:p>
        </w:tc>
        <w:tc>
          <w:tcPr>
            <w:tcW w:w="0" w:type="auto"/>
          </w:tcPr>
          <w:p w14:paraId="444E7CAE" w14:textId="5E2F4095" w:rsidR="00A30F25" w:rsidRPr="00121589" w:rsidRDefault="00A30F25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E711C" w14:paraId="4F75A90D" w14:textId="77777777" w:rsidTr="005E711C">
        <w:trPr>
          <w:cantSplit/>
          <w:jc w:val="center"/>
        </w:trPr>
        <w:tc>
          <w:tcPr>
            <w:tcW w:w="0" w:type="auto"/>
          </w:tcPr>
          <w:p w14:paraId="5A969C43" w14:textId="135C5BEA" w:rsidR="00121589" w:rsidRPr="00121589" w:rsidRDefault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EF58EE7" w14:textId="4156FA24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1.04</w:t>
            </w:r>
          </w:p>
        </w:tc>
        <w:tc>
          <w:tcPr>
            <w:tcW w:w="0" w:type="auto"/>
          </w:tcPr>
          <w:p w14:paraId="0D782896" w14:textId="353245F7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63, 1.71</w:t>
            </w:r>
          </w:p>
        </w:tc>
        <w:tc>
          <w:tcPr>
            <w:tcW w:w="0" w:type="auto"/>
          </w:tcPr>
          <w:p w14:paraId="55B9AED9" w14:textId="013E2D64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9</w:t>
            </w:r>
          </w:p>
        </w:tc>
      </w:tr>
      <w:tr w:rsidR="005E711C" w14:paraId="583C10C6" w14:textId="77777777" w:rsidTr="005E711C">
        <w:trPr>
          <w:cantSplit/>
          <w:jc w:val="center"/>
        </w:trPr>
        <w:tc>
          <w:tcPr>
            <w:tcW w:w="0" w:type="auto"/>
          </w:tcPr>
          <w:p w14:paraId="5A3D488D" w14:textId="593EEDA2" w:rsidR="00121589" w:rsidRPr="00121589" w:rsidRDefault="00121589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7C153125" w14:textId="15095955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95</w:t>
            </w:r>
          </w:p>
        </w:tc>
        <w:tc>
          <w:tcPr>
            <w:tcW w:w="0" w:type="auto"/>
          </w:tcPr>
          <w:p w14:paraId="540B562C" w14:textId="31ED9FBC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62, 1.45</w:t>
            </w:r>
          </w:p>
        </w:tc>
        <w:tc>
          <w:tcPr>
            <w:tcW w:w="0" w:type="auto"/>
          </w:tcPr>
          <w:p w14:paraId="51F5A808" w14:textId="7A9B255B" w:rsidR="00121589" w:rsidRPr="00121589" w:rsidRDefault="00121589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121589">
              <w:rPr>
                <w:rFonts w:ascii="Arial" w:hAnsi="Arial" w:cs="Arial"/>
                <w:sz w:val="16"/>
                <w:szCs w:val="16"/>
              </w:rPr>
              <w:t>0.8</w:t>
            </w:r>
          </w:p>
        </w:tc>
      </w:tr>
    </w:tbl>
    <w:p w14:paraId="5B4EFC0B" w14:textId="77777777" w:rsidR="005466C9" w:rsidRDefault="005466C9">
      <w:pPr>
        <w:pStyle w:val="FirstParagraph"/>
      </w:pPr>
    </w:p>
    <w:sectPr w:rsidR="005466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D229AB" w14:textId="77777777" w:rsidR="0025447B" w:rsidRDefault="0025447B">
      <w:pPr>
        <w:spacing w:after="0"/>
      </w:pPr>
      <w:r>
        <w:separator/>
      </w:r>
    </w:p>
  </w:endnote>
  <w:endnote w:type="continuationSeparator" w:id="0">
    <w:p w14:paraId="4EB391AD" w14:textId="77777777" w:rsidR="0025447B" w:rsidRDefault="00254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323F6D" w14:textId="77777777" w:rsidR="0025447B" w:rsidRDefault="0025447B">
      <w:r>
        <w:separator/>
      </w:r>
    </w:p>
  </w:footnote>
  <w:footnote w:type="continuationSeparator" w:id="0">
    <w:p w14:paraId="126B448C" w14:textId="77777777" w:rsidR="0025447B" w:rsidRDefault="00254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866C4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9321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66C9"/>
    <w:rsid w:val="00121589"/>
    <w:rsid w:val="0025447B"/>
    <w:rsid w:val="002B4F82"/>
    <w:rsid w:val="00455F96"/>
    <w:rsid w:val="005466C9"/>
    <w:rsid w:val="005D452D"/>
    <w:rsid w:val="005E711C"/>
    <w:rsid w:val="007F6797"/>
    <w:rsid w:val="0087614D"/>
    <w:rsid w:val="00A30F25"/>
    <w:rsid w:val="00E551B0"/>
    <w:rsid w:val="00EA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5CAA79"/>
  <w15:docId w15:val="{0CF24F9F-ACC0-4632-AE7D-978EC26D2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72</Words>
  <Characters>805</Characters>
  <Application>Microsoft Office Word</Application>
  <DocSecurity>0</DocSecurity>
  <Lines>13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-Amin Hossain</cp:lastModifiedBy>
  <cp:revision>5</cp:revision>
  <dcterms:created xsi:type="dcterms:W3CDTF">2024-05-28T16:52:00Z</dcterms:created>
  <dcterms:modified xsi:type="dcterms:W3CDTF">2024-06-1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1394331b2ec1a7656cff48bdc180033554075ee844b023f155d760cf894fd2</vt:lpwstr>
  </property>
</Properties>
</file>